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45215" w14:textId="584E5E45" w:rsidR="00600A61" w:rsidRPr="0009547D" w:rsidRDefault="0009547D" w:rsidP="00F45BCD">
      <w:pPr>
        <w:jc w:val="center"/>
        <w:rPr>
          <w:b/>
          <w:sz w:val="28"/>
          <w:szCs w:val="28"/>
        </w:rPr>
      </w:pPr>
      <w:r w:rsidRPr="0009547D">
        <w:rPr>
          <w:b/>
          <w:sz w:val="28"/>
          <w:szCs w:val="28"/>
        </w:rPr>
        <w:t>Expression of Interest</w:t>
      </w:r>
    </w:p>
    <w:p w14:paraId="38CDE1BF" w14:textId="43298F79" w:rsidR="003C6E84" w:rsidRPr="003C6E84" w:rsidRDefault="00F80016" w:rsidP="00F45BCD">
      <w:pPr>
        <w:jc w:val="center"/>
        <w:rPr>
          <w:b/>
          <w:i/>
          <w:sz w:val="28"/>
          <w:szCs w:val="28"/>
        </w:rPr>
      </w:pPr>
      <w:r>
        <w:rPr>
          <w:b/>
          <w:sz w:val="28"/>
          <w:szCs w:val="28"/>
        </w:rPr>
        <w:t>Snow Medical Fellowship</w:t>
      </w:r>
      <w:r w:rsidR="00701008">
        <w:rPr>
          <w:b/>
          <w:sz w:val="28"/>
          <w:szCs w:val="28"/>
        </w:rPr>
        <w:t xml:space="preserve"> 2020</w:t>
      </w:r>
    </w:p>
    <w:p w14:paraId="16CB58AC" w14:textId="4371EE4B" w:rsidR="005B1886" w:rsidRDefault="0049296E" w:rsidP="00F80016">
      <w:pPr>
        <w:pStyle w:val="ListParagraph"/>
        <w:jc w:val="center"/>
      </w:pPr>
      <w:hyperlink r:id="rId5" w:history="1">
        <w:r w:rsidR="00F80016">
          <w:rPr>
            <w:rStyle w:val="Hyperlink"/>
          </w:rPr>
          <w:t>https://snowmedical.org.au/snow-fellowship-application-documents/</w:t>
        </w:r>
      </w:hyperlink>
    </w:p>
    <w:p w14:paraId="76AF4A96" w14:textId="77777777" w:rsidR="00886888" w:rsidRDefault="00886888" w:rsidP="00B56E9B">
      <w:pPr>
        <w:pStyle w:val="ListParagraph"/>
        <w:jc w:val="both"/>
      </w:pPr>
    </w:p>
    <w:p w14:paraId="12156CA5" w14:textId="1920BA2F" w:rsidR="00FD17A8" w:rsidRPr="00701008" w:rsidRDefault="005B1886" w:rsidP="00701008">
      <w:pPr>
        <w:pStyle w:val="ListParagraph"/>
        <w:numPr>
          <w:ilvl w:val="0"/>
          <w:numId w:val="1"/>
        </w:numPr>
        <w:spacing w:after="240"/>
        <w:ind w:left="714" w:hanging="357"/>
        <w:jc w:val="both"/>
        <w:rPr>
          <w:b/>
          <w:sz w:val="24"/>
          <w:szCs w:val="24"/>
        </w:rPr>
      </w:pPr>
      <w:r w:rsidRPr="00701008">
        <w:rPr>
          <w:b/>
          <w:sz w:val="24"/>
          <w:szCs w:val="24"/>
        </w:rPr>
        <w:t>College</w:t>
      </w:r>
      <w:r w:rsidR="00701008">
        <w:rPr>
          <w:b/>
          <w:sz w:val="24"/>
          <w:szCs w:val="24"/>
        </w:rPr>
        <w:t>:</w:t>
      </w:r>
    </w:p>
    <w:p w14:paraId="7D386701" w14:textId="179356EC" w:rsidR="0009547D" w:rsidRPr="00701008" w:rsidRDefault="00FD17A8" w:rsidP="00701008">
      <w:pPr>
        <w:pStyle w:val="ListParagraph"/>
        <w:numPr>
          <w:ilvl w:val="0"/>
          <w:numId w:val="1"/>
        </w:numPr>
        <w:spacing w:after="240"/>
        <w:ind w:left="714" w:hanging="357"/>
        <w:jc w:val="both"/>
        <w:rPr>
          <w:b/>
          <w:sz w:val="24"/>
          <w:szCs w:val="24"/>
        </w:rPr>
      </w:pPr>
      <w:r w:rsidRPr="00701008">
        <w:rPr>
          <w:b/>
          <w:sz w:val="24"/>
          <w:szCs w:val="24"/>
        </w:rPr>
        <w:t>Lead Investigator</w:t>
      </w:r>
      <w:r w:rsidR="00701008">
        <w:rPr>
          <w:b/>
          <w:sz w:val="24"/>
          <w:szCs w:val="24"/>
        </w:rPr>
        <w:t>:</w:t>
      </w:r>
    </w:p>
    <w:p w14:paraId="768FBE60" w14:textId="77777777" w:rsidR="00FD17A8" w:rsidRPr="00701008" w:rsidRDefault="00FD17A8" w:rsidP="00701008">
      <w:pPr>
        <w:pStyle w:val="ListParagraph"/>
        <w:numPr>
          <w:ilvl w:val="0"/>
          <w:numId w:val="1"/>
        </w:numPr>
        <w:spacing w:after="240"/>
        <w:ind w:left="714" w:hanging="357"/>
        <w:jc w:val="both"/>
        <w:rPr>
          <w:b/>
          <w:sz w:val="24"/>
          <w:szCs w:val="24"/>
        </w:rPr>
      </w:pPr>
      <w:r w:rsidRPr="00701008">
        <w:rPr>
          <w:b/>
          <w:sz w:val="24"/>
          <w:szCs w:val="24"/>
        </w:rPr>
        <w:t>Co-Investigators:</w:t>
      </w:r>
    </w:p>
    <w:p w14:paraId="73AF63FB" w14:textId="77777777" w:rsidR="0009547D" w:rsidRPr="00701008" w:rsidRDefault="0009547D" w:rsidP="00701008">
      <w:pPr>
        <w:pStyle w:val="ListParagraph"/>
        <w:numPr>
          <w:ilvl w:val="0"/>
          <w:numId w:val="1"/>
        </w:numPr>
        <w:spacing w:after="240"/>
        <w:ind w:left="714" w:hanging="357"/>
        <w:jc w:val="both"/>
        <w:rPr>
          <w:b/>
          <w:sz w:val="24"/>
          <w:szCs w:val="24"/>
        </w:rPr>
      </w:pPr>
      <w:r w:rsidRPr="00701008">
        <w:rPr>
          <w:b/>
          <w:sz w:val="24"/>
          <w:szCs w:val="24"/>
        </w:rPr>
        <w:t>Project working title:</w:t>
      </w:r>
    </w:p>
    <w:p w14:paraId="08CCE999" w14:textId="772C4A95" w:rsidR="0009547D" w:rsidRPr="00701008" w:rsidRDefault="0009547D" w:rsidP="00701008">
      <w:pPr>
        <w:pStyle w:val="ListParagraph"/>
        <w:numPr>
          <w:ilvl w:val="0"/>
          <w:numId w:val="1"/>
        </w:numPr>
        <w:spacing w:after="240"/>
        <w:ind w:left="714" w:hanging="357"/>
        <w:jc w:val="both"/>
        <w:rPr>
          <w:b/>
          <w:sz w:val="24"/>
          <w:szCs w:val="24"/>
        </w:rPr>
      </w:pPr>
      <w:r w:rsidRPr="00701008">
        <w:rPr>
          <w:b/>
          <w:sz w:val="24"/>
          <w:szCs w:val="24"/>
        </w:rPr>
        <w:t xml:space="preserve">Brief summary of the proposal – </w:t>
      </w:r>
      <w:r w:rsidR="00FD17A8" w:rsidRPr="00701008">
        <w:rPr>
          <w:b/>
          <w:sz w:val="24"/>
          <w:szCs w:val="24"/>
        </w:rPr>
        <w:t>(</w:t>
      </w:r>
      <w:r w:rsidRPr="00701008">
        <w:rPr>
          <w:b/>
          <w:sz w:val="24"/>
          <w:szCs w:val="24"/>
        </w:rPr>
        <w:t>a paragraph or two will suffice</w:t>
      </w:r>
      <w:r w:rsidR="00FD17A8" w:rsidRPr="00701008">
        <w:rPr>
          <w:b/>
          <w:sz w:val="24"/>
          <w:szCs w:val="24"/>
        </w:rPr>
        <w:t>)</w:t>
      </w:r>
      <w:r w:rsidRPr="00701008">
        <w:rPr>
          <w:b/>
          <w:sz w:val="24"/>
          <w:szCs w:val="24"/>
        </w:rPr>
        <w:t>:</w:t>
      </w:r>
    </w:p>
    <w:p w14:paraId="52B4CE50" w14:textId="58F0635D" w:rsidR="00B56E9B" w:rsidRPr="00701008" w:rsidRDefault="0009547D" w:rsidP="00701008">
      <w:pPr>
        <w:pStyle w:val="ListParagraph"/>
        <w:numPr>
          <w:ilvl w:val="0"/>
          <w:numId w:val="1"/>
        </w:numPr>
        <w:spacing w:after="240"/>
        <w:ind w:left="714" w:hanging="357"/>
        <w:jc w:val="both"/>
        <w:rPr>
          <w:b/>
          <w:sz w:val="24"/>
          <w:szCs w:val="24"/>
        </w:rPr>
      </w:pPr>
      <w:r w:rsidRPr="00701008">
        <w:rPr>
          <w:b/>
          <w:sz w:val="24"/>
          <w:szCs w:val="24"/>
        </w:rPr>
        <w:t>Estimated amount funding request</w:t>
      </w:r>
      <w:r w:rsidR="00701008">
        <w:rPr>
          <w:b/>
          <w:sz w:val="24"/>
          <w:szCs w:val="24"/>
        </w:rPr>
        <w:t>:</w:t>
      </w:r>
      <w:r w:rsidR="00197767" w:rsidRPr="00701008">
        <w:rPr>
          <w:b/>
          <w:sz w:val="24"/>
          <w:szCs w:val="24"/>
        </w:rPr>
        <w:t xml:space="preserve"> </w:t>
      </w:r>
    </w:p>
    <w:sectPr w:rsidR="00B56E9B" w:rsidRPr="00701008" w:rsidSect="0009547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4A78B3"/>
    <w:multiLevelType w:val="hybridMultilevel"/>
    <w:tmpl w:val="B3A685C2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sjQzNjY0N7UwMrFU0lEKTi0uzszPAykwrAUArTLVsCwAAAA="/>
  </w:docVars>
  <w:rsids>
    <w:rsidRoot w:val="0009547D"/>
    <w:rsid w:val="0009547D"/>
    <w:rsid w:val="00123B97"/>
    <w:rsid w:val="00197767"/>
    <w:rsid w:val="002204FD"/>
    <w:rsid w:val="003A3019"/>
    <w:rsid w:val="003C6E84"/>
    <w:rsid w:val="0049296E"/>
    <w:rsid w:val="004E1EF4"/>
    <w:rsid w:val="005B1886"/>
    <w:rsid w:val="00625493"/>
    <w:rsid w:val="00661A56"/>
    <w:rsid w:val="006B1054"/>
    <w:rsid w:val="006C4A29"/>
    <w:rsid w:val="00701008"/>
    <w:rsid w:val="00886888"/>
    <w:rsid w:val="00AB7D38"/>
    <w:rsid w:val="00B56E9B"/>
    <w:rsid w:val="00BC3973"/>
    <w:rsid w:val="00D50B4D"/>
    <w:rsid w:val="00E07D91"/>
    <w:rsid w:val="00F427E9"/>
    <w:rsid w:val="00F45BCD"/>
    <w:rsid w:val="00F80016"/>
    <w:rsid w:val="00FB1B85"/>
    <w:rsid w:val="00FD1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37F56"/>
  <w15:chartTrackingRefBased/>
  <w15:docId w15:val="{56D99B53-4A0E-462B-9EB6-72A427D3E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547D"/>
    <w:pPr>
      <w:spacing w:after="0" w:line="240" w:lineRule="auto"/>
      <w:ind w:left="720"/>
    </w:pPr>
  </w:style>
  <w:style w:type="character" w:styleId="Hyperlink">
    <w:name w:val="Hyperlink"/>
    <w:basedOn w:val="DefaultParagraphFont"/>
    <w:uiPriority w:val="99"/>
    <w:unhideWhenUsed/>
    <w:rsid w:val="0009547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31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nowmedical.org.au/snow-fellowship-application-document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5</Words>
  <Characters>317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inders University</Company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Lyons</dc:creator>
  <cp:keywords/>
  <dc:description/>
  <cp:lastModifiedBy>Michelle Cox</cp:lastModifiedBy>
  <cp:revision>2</cp:revision>
  <cp:lastPrinted>2019-11-01T04:34:00Z</cp:lastPrinted>
  <dcterms:created xsi:type="dcterms:W3CDTF">2020-06-30T01:45:00Z</dcterms:created>
  <dcterms:modified xsi:type="dcterms:W3CDTF">2020-06-30T01:45:00Z</dcterms:modified>
</cp:coreProperties>
</file>